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rPr>
          <w:bCs/>
          <w:b/>
        </w:rPr>
        <w:t xml:space="preserve">Application for Mechanical Engineer Position in Algeria Algiers</w:t>
      </w:r>
    </w:p>
    <w:bookmarkEnd w:id="20"/>
    <w:p>
      <w:pPr>
        <w:pStyle w:val="BodyText"/>
      </w:pPr>
      <w:r>
        <w:t xml:space="preserve">Dear [Hiring Manager's Name],</w:t>
      </w:r>
    </w:p>
    <w:p>
      <w:pPr>
        <w:pStyle w:val="BodyText"/>
      </w:pPr>
      <w:r>
        <w:t xml:space="preserve">I am writing to express my enthusiastic interest in the Mechanical Engineer position at your esteemed organization, located in the vibrant city of Algeria Algiers. As a highly motivated and detail-oriented mechanical engineer with over [X years] of experience in design, development, and optimization of mechanical systems, I am eager to contribute my expertise to projects that align with Algeria's growing industrial and infrastructure needs. My passion for innovation, coupled with a deep understanding of engineering principles, makes me an ideal candidate for this role.</w:t>
      </w:r>
    </w:p>
    <w:p>
      <w:pPr>
        <w:pStyle w:val="BodyText"/>
      </w:pPr>
      <w:r>
        <w:t xml:space="preserve">Having worked on diverse projects ranging from automotive systems to renewable energy solutions, I have developed a strong foundation in mechanical engineering. My academic background in Mechanical Engineering from [University Name] has equipped me with the technical skills and theoretical knowledge required to tackle complex challenges. Moreover, my professional experience has honed my ability to work under pressure, collaborate with cross-functional teams, and deliver results that meet or exceed expectations.</w:t>
      </w:r>
    </w:p>
    <w:p>
      <w:pPr>
        <w:pStyle w:val="BodyText"/>
      </w:pPr>
      <w:r>
        <w:t xml:space="preserve">Algeria Algiers is a city that symbolizes progress and ambition. Its strategic location as a hub for trade and industry presents unique opportunities for engineers to drive innovation. I am particularly drawn to the prospect of contributing to projects that enhance infrastructure, improve energy efficiency, or support sustainable development in this dynamic region. My goal is not only to apply my skills but also to learn from the local engineering community and contribute to Algeria's vision of technological advancement.</w:t>
      </w:r>
    </w:p>
    <w:p>
      <w:pPr>
        <w:pStyle w:val="BodyText"/>
      </w:pPr>
      <w:r>
        <w:t xml:space="preserve">One of my most notable achievements as a Mechanical Engineer was leading the design and implementation of a [specific project, e.g., "hydraulic system for industrial machinery"] that resulted in a [X]% increase in operational efficiency. This experience reinforced my ability to balance technical precision with practical problem-solving. Additionally, my proficiency in CAD software such as AutoCAD and SolidWorks, along with my knowledge of thermodynamics and fluid mechanics, enables me to approach challenges with both creativity and analytical rigor.</w:t>
      </w:r>
    </w:p>
    <w:p>
      <w:pPr>
        <w:pStyle w:val="BodyText"/>
      </w:pPr>
      <w:r>
        <w:t xml:space="preserve">What sets me apart is my commitment to continuous learning and adaptability. In a rapidly evolving field like mechanical engineering, staying updated with the latest technologies is crucial. I have actively participated in workshops on [relevant topics, e.g., "sustainable manufacturing" or "smart automation"] and am always eager to explore new methodologies that can enhance project outcomes. Furthermore, my strong communication skills allow me to effectively convey complex technical concepts to stakeholders, ensuring alignment between engineering solutions and business objectives.</w:t>
      </w:r>
    </w:p>
    <w:p>
      <w:pPr>
        <w:pStyle w:val="BodyText"/>
      </w:pPr>
      <w:r>
        <w:t xml:space="preserve">Working in Algeria Algiers would be a rewarding opportunity for me. I am deeply interested in understanding the unique challenges and opportunities presented by this region. For instance, the country's focus on renewable energy and infrastructure development aligns perfectly with my professional interests. I am particularly inspired by initiatives such as [mention specific local projects or policies, e.g., "the National Energy Strategy"] and would be thrilled to contribute to similar efforts that drive economic growth and environmental sustainability.</w:t>
      </w:r>
    </w:p>
    <w:p>
      <w:pPr>
        <w:pStyle w:val="BodyText"/>
      </w:pPr>
      <w:r>
        <w:t xml:space="preserve">As a Mechanical Engineer, I take pride in my ability to translate theoretical knowledge into practical solutions. Whether it's optimizing machinery for energy efficiency or designing systems that prioritize safety and reliability, I approach every project with dedication and a results-driven mindset. My experience in [specific areas, e.g., "mechanical system design," "project management," or "quality assurance"] has prepared me to thrive in a fast-paced, goal-oriented environment like yours.</w:t>
      </w:r>
    </w:p>
    <w:p>
      <w:pPr>
        <w:pStyle w:val="BodyText"/>
      </w:pPr>
      <w:r>
        <w:t xml:space="preserve">I am particularly impressed by your organization's commitment to [mention specific value, e.g., "innovation in engineering solutions" or "community development"]. I believe my technical expertise and collaborative spirit would enable me to make meaningful contributions to your team. I am confident that my skills in [specific skills, e.g., "finite element analysis," "process optimization," or "technical documentation"] would align well with the requirements of this role.</w:t>
      </w:r>
    </w:p>
    <w:p>
      <w:pPr>
        <w:pStyle w:val="BodyText"/>
      </w:pPr>
      <w:r>
        <w:t xml:space="preserve">Thank you for considering my application. I would welcome the opportunity to discuss how my background and aspirations align with your organization's goals. I am available at [your phone number] or [your email address] and am happy to accommodate an interview at your convenience. I look forward to the possibility of contributing to the success of your team in Algeria Algier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Algeria Algiers</dc:title>
  <dc:creator/>
  <dc:language>en</dc:language>
  <cp:keywords/>
  <dcterms:created xsi:type="dcterms:W3CDTF">2026-07-18T22:43:18Z</dcterms:created>
  <dcterms:modified xsi:type="dcterms:W3CDTF">2026-07-18T22:43:18Z</dcterms:modified>
</cp:coreProperties>
</file>

<file path=docProps/custom.xml><?xml version="1.0" encoding="utf-8"?>
<Properties xmlns="http://schemas.openxmlformats.org/officeDocument/2006/custom-properties" xmlns:vt="http://schemas.openxmlformats.org/officeDocument/2006/docPropsVTypes"/>
</file>